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32418" w14:textId="77777777" w:rsidR="000504BB" w:rsidRDefault="0027385A" w:rsidP="000504BB">
      <w:pPr>
        <w:pStyle w:val="Title"/>
      </w:pPr>
      <w:proofErr w:type="spellStart"/>
      <w:r>
        <w:t>LockChat</w:t>
      </w:r>
      <w:proofErr w:type="spellEnd"/>
    </w:p>
    <w:p w14:paraId="5EBCF810" w14:textId="5AB33B9F" w:rsidR="00337B1F" w:rsidRPr="000504BB" w:rsidRDefault="00CB7BCB" w:rsidP="000504BB">
      <w:pPr>
        <w:pStyle w:val="Titl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E270912" wp14:editId="6995744E">
            <wp:simplePos x="0" y="0"/>
            <wp:positionH relativeFrom="leftMargin">
              <wp:align>right</wp:align>
            </wp:positionH>
            <wp:positionV relativeFrom="paragraph">
              <wp:posOffset>503381</wp:posOffset>
            </wp:positionV>
            <wp:extent cx="914400" cy="652111"/>
            <wp:effectExtent l="0" t="0" r="0" b="0"/>
            <wp:wrapNone/>
            <wp:docPr id="6" name="Picture 6" descr="Asexual pride flag ' Poster by Sam | Dis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sexual pride flag ' Poster by Sam | Displa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52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6"/>
        <w:gridCol w:w="519"/>
        <w:gridCol w:w="1684"/>
        <w:gridCol w:w="1731"/>
        <w:gridCol w:w="1443"/>
        <w:gridCol w:w="1100"/>
        <w:gridCol w:w="1143"/>
      </w:tblGrid>
      <w:tr w:rsidR="00CB7BCB" w14:paraId="1FC16FC4" w14:textId="74F08B27" w:rsidTr="0015201C">
        <w:tc>
          <w:tcPr>
            <w:tcW w:w="774" w:type="pct"/>
            <w:shd w:val="clear" w:color="auto" w:fill="000000" w:themeFill="text1"/>
            <w:vAlign w:val="center"/>
          </w:tcPr>
          <w:p w14:paraId="183316EF" w14:textId="38CC6CBB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Name</w:t>
            </w:r>
          </w:p>
        </w:tc>
        <w:tc>
          <w:tcPr>
            <w:tcW w:w="288" w:type="pct"/>
            <w:shd w:val="clear" w:color="auto" w:fill="000000" w:themeFill="text1"/>
            <w:vAlign w:val="center"/>
          </w:tcPr>
          <w:p w14:paraId="6EFECAD5" w14:textId="6377AC35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ge</w:t>
            </w:r>
          </w:p>
        </w:tc>
        <w:tc>
          <w:tcPr>
            <w:tcW w:w="934" w:type="pct"/>
            <w:shd w:val="clear" w:color="auto" w:fill="000000" w:themeFill="text1"/>
            <w:vAlign w:val="center"/>
          </w:tcPr>
          <w:p w14:paraId="69F58E90" w14:textId="40434019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Appearance</w:t>
            </w:r>
          </w:p>
        </w:tc>
        <w:tc>
          <w:tcPr>
            <w:tcW w:w="960" w:type="pct"/>
            <w:shd w:val="clear" w:color="auto" w:fill="000000" w:themeFill="text1"/>
            <w:vAlign w:val="center"/>
          </w:tcPr>
          <w:p w14:paraId="2A587832" w14:textId="303DFEF3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Heritage</w:t>
            </w:r>
          </w:p>
        </w:tc>
        <w:tc>
          <w:tcPr>
            <w:tcW w:w="800" w:type="pct"/>
            <w:shd w:val="clear" w:color="auto" w:fill="000000" w:themeFill="text1"/>
            <w:vAlign w:val="center"/>
          </w:tcPr>
          <w:p w14:paraId="501DBBFB" w14:textId="5A8060A9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Personality</w:t>
            </w:r>
          </w:p>
        </w:tc>
        <w:tc>
          <w:tcPr>
            <w:tcW w:w="610" w:type="pct"/>
            <w:shd w:val="clear" w:color="auto" w:fill="000000" w:themeFill="text1"/>
            <w:vAlign w:val="center"/>
          </w:tcPr>
          <w:p w14:paraId="15529674" w14:textId="533E021D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Profession</w:t>
            </w:r>
          </w:p>
        </w:tc>
        <w:tc>
          <w:tcPr>
            <w:tcW w:w="634" w:type="pct"/>
            <w:shd w:val="clear" w:color="auto" w:fill="000000" w:themeFill="text1"/>
            <w:vAlign w:val="center"/>
          </w:tcPr>
          <w:p w14:paraId="79278BC1" w14:textId="52340D5C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Hobbies</w:t>
            </w:r>
            <w:r>
              <w:rPr>
                <w:b/>
                <w:bCs/>
                <w:sz w:val="12"/>
                <w:szCs w:val="12"/>
              </w:rPr>
              <w:t xml:space="preserve"> &amp; Interests</w:t>
            </w:r>
          </w:p>
        </w:tc>
      </w:tr>
      <w:tr w:rsidR="00CB7BCB" w14:paraId="26068FCA" w14:textId="287F8F08" w:rsidTr="0015201C">
        <w:trPr>
          <w:trHeight w:val="1025"/>
        </w:trPr>
        <w:tc>
          <w:tcPr>
            <w:tcW w:w="774" w:type="pct"/>
            <w:tcBorders>
              <w:bottom w:val="single" w:sz="4" w:space="0" w:color="auto"/>
            </w:tcBorders>
            <w:vAlign w:val="center"/>
          </w:tcPr>
          <w:p w14:paraId="6C55CA65" w14:textId="7EE6D05F" w:rsidR="0015201C" w:rsidRDefault="0015201C" w:rsidP="008B2F7A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Esther Adebayo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vAlign w:val="center"/>
          </w:tcPr>
          <w:p w14:paraId="799905C7" w14:textId="505BA240" w:rsidR="0015201C" w:rsidRPr="00337B1F" w:rsidRDefault="0015201C" w:rsidP="008B2F7A">
            <w:pPr>
              <w:jc w:val="center"/>
              <w:rPr>
                <w:sz w:val="24"/>
                <w:szCs w:val="24"/>
              </w:rPr>
            </w:pPr>
            <w:r w:rsidRPr="00337B1F">
              <w:rPr>
                <w:sz w:val="24"/>
                <w:szCs w:val="24"/>
              </w:rPr>
              <w:t>19</w:t>
            </w:r>
          </w:p>
        </w:tc>
        <w:tc>
          <w:tcPr>
            <w:tcW w:w="934" w:type="pct"/>
            <w:tcBorders>
              <w:bottom w:val="single" w:sz="4" w:space="0" w:color="auto"/>
            </w:tcBorders>
            <w:vAlign w:val="center"/>
          </w:tcPr>
          <w:p w14:paraId="786AD712" w14:textId="454643DA" w:rsidR="0015201C" w:rsidRPr="00337B1F" w:rsidRDefault="0015201C" w:rsidP="008B2F7A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1B1AFB5C" wp14:editId="6DA93D69">
                  <wp:extent cx="645459" cy="645459"/>
                  <wp:effectExtent l="0" t="0" r="254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9047" cy="659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tcBorders>
              <w:bottom w:val="single" w:sz="4" w:space="0" w:color="auto"/>
            </w:tcBorders>
            <w:vAlign w:val="center"/>
          </w:tcPr>
          <w:p w14:paraId="7C06BC72" w14:textId="6DA56156" w:rsidR="0015201C" w:rsidRPr="00337B1F" w:rsidRDefault="0015201C" w:rsidP="008B2F7A">
            <w:pPr>
              <w:jc w:val="center"/>
              <w:rPr>
                <w:sz w:val="12"/>
                <w:szCs w:val="12"/>
              </w:rPr>
            </w:pPr>
            <w:r w:rsidRPr="00337B1F">
              <w:rPr>
                <w:noProof/>
                <w:sz w:val="12"/>
                <w:szCs w:val="12"/>
              </w:rPr>
              <w:drawing>
                <wp:inline distT="0" distB="0" distL="0" distR="0" wp14:anchorId="586A08CE" wp14:editId="2BA36020">
                  <wp:extent cx="634483" cy="427055"/>
                  <wp:effectExtent l="57150" t="76200" r="51435" b="68580"/>
                  <wp:docPr id="1" name="Picture 1" descr="Nigeria flag package - Country fla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igeria flag package - Country flag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052" cy="442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tcBorders>
              <w:bottom w:val="single" w:sz="4" w:space="0" w:color="auto"/>
            </w:tcBorders>
            <w:vAlign w:val="center"/>
          </w:tcPr>
          <w:p w14:paraId="236E6FD7" w14:textId="3C9F5E7E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Really f***ing nice</w:t>
            </w:r>
          </w:p>
          <w:p w14:paraId="7B5E17D1" w14:textId="459ACD14" w:rsidR="0015201C" w:rsidRDefault="0015201C" w:rsidP="00DC2E01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refers to hang out with mates</w:t>
            </w:r>
          </w:p>
          <w:p w14:paraId="3A3F35FA" w14:textId="1CF197ED" w:rsidR="0015201C" w:rsidRPr="00CA5AE1" w:rsidRDefault="0015201C" w:rsidP="00DC2E0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Extroverted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vAlign w:val="center"/>
          </w:tcPr>
          <w:p w14:paraId="7910AC8A" w14:textId="097556F8" w:rsidR="0015201C" w:rsidRPr="00CA5AE1" w:rsidRDefault="0015201C" w:rsidP="38386BBE">
            <w:pPr>
              <w:spacing w:line="259" w:lineRule="auto"/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Student</w:t>
            </w:r>
          </w:p>
        </w:tc>
        <w:tc>
          <w:tcPr>
            <w:tcW w:w="634" w:type="pct"/>
            <w:vAlign w:val="center"/>
          </w:tcPr>
          <w:p w14:paraId="68ECE1E2" w14:textId="77777777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Draws fictional celebrities</w:t>
            </w:r>
          </w:p>
          <w:p w14:paraId="62A2880C" w14:textId="77777777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Makes original comics</w:t>
            </w:r>
          </w:p>
          <w:p w14:paraId="19599341" w14:textId="13637CDB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 xml:space="preserve">Marvel comics </w:t>
            </w:r>
            <w:r>
              <w:rPr>
                <w:sz w:val="12"/>
                <w:szCs w:val="12"/>
              </w:rPr>
              <w:t>nerd</w:t>
            </w:r>
          </w:p>
        </w:tc>
      </w:tr>
      <w:tr w:rsidR="00CB7BCB" w14:paraId="50ED0883" w14:textId="401126E2" w:rsidTr="0015201C">
        <w:trPr>
          <w:trHeight w:val="641"/>
        </w:trPr>
        <w:tc>
          <w:tcPr>
            <w:tcW w:w="774" w:type="pct"/>
            <w:vAlign w:val="center"/>
          </w:tcPr>
          <w:p w14:paraId="1AAAB578" w14:textId="4BA06510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Sonia Dupont</w:t>
            </w:r>
          </w:p>
        </w:tc>
        <w:tc>
          <w:tcPr>
            <w:tcW w:w="288" w:type="pct"/>
            <w:vAlign w:val="center"/>
          </w:tcPr>
          <w:p w14:paraId="088FD4EB" w14:textId="72B75C78" w:rsidR="0015201C" w:rsidRPr="00337B1F" w:rsidRDefault="0015201C" w:rsidP="00337B1F">
            <w:pPr>
              <w:jc w:val="center"/>
              <w:rPr>
                <w:sz w:val="24"/>
                <w:szCs w:val="24"/>
              </w:rPr>
            </w:pPr>
            <w:r w:rsidRPr="00337B1F">
              <w:rPr>
                <w:sz w:val="24"/>
                <w:szCs w:val="24"/>
              </w:rPr>
              <w:t>22</w:t>
            </w:r>
          </w:p>
        </w:tc>
        <w:tc>
          <w:tcPr>
            <w:tcW w:w="934" w:type="pct"/>
            <w:vAlign w:val="center"/>
          </w:tcPr>
          <w:p w14:paraId="10E7EE8D" w14:textId="6053859F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56468C40" wp14:editId="7C984238">
                  <wp:extent cx="650048" cy="65004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061" cy="653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2CB74D06" w14:textId="67B5571F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35804E74" wp14:editId="0F881F47">
                  <wp:extent cx="650915" cy="434063"/>
                  <wp:effectExtent l="57150" t="76200" r="53975" b="80645"/>
                  <wp:docPr id="3" name="Picture 3" descr="Franc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ranc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993" cy="447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10833E54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Carefree</w:t>
            </w:r>
          </w:p>
          <w:p w14:paraId="0BB9AE8A" w14:textId="62A25901" w:rsidR="0015201C" w:rsidRPr="00CA5AE1" w:rsidRDefault="0015201C" w:rsidP="008960A2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Bit of a ditz</w:t>
            </w:r>
          </w:p>
          <w:p w14:paraId="70448783" w14:textId="6DB00943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Fitness-oriented</w:t>
            </w:r>
          </w:p>
          <w:p w14:paraId="1839C5CD" w14:textId="77777777" w:rsidR="0015201C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ays offensive things by accident</w:t>
            </w:r>
          </w:p>
          <w:p w14:paraId="58F82D07" w14:textId="09C4FDF9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Zooted</w:t>
            </w:r>
          </w:p>
        </w:tc>
        <w:tc>
          <w:tcPr>
            <w:tcW w:w="610" w:type="pct"/>
            <w:vAlign w:val="center"/>
          </w:tcPr>
          <w:p w14:paraId="43E43F62" w14:textId="0E1B5D35" w:rsidR="0015201C" w:rsidRPr="00CA5AE1" w:rsidRDefault="0015201C" w:rsidP="38386BBE">
            <w:pPr>
              <w:spacing w:line="259" w:lineRule="auto"/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Freelance photographer</w:t>
            </w:r>
          </w:p>
        </w:tc>
        <w:tc>
          <w:tcPr>
            <w:tcW w:w="634" w:type="pct"/>
            <w:vAlign w:val="center"/>
          </w:tcPr>
          <w:p w14:paraId="76090D8B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hotography</w:t>
            </w:r>
          </w:p>
          <w:p w14:paraId="49E93AFD" w14:textId="77777777" w:rsidR="0015201C" w:rsidRDefault="0015201C" w:rsidP="006700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ym</w:t>
            </w:r>
          </w:p>
          <w:p w14:paraId="7CBAE8F9" w14:textId="77777777" w:rsidR="0015201C" w:rsidRDefault="0015201C" w:rsidP="006700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strology</w:t>
            </w:r>
          </w:p>
          <w:p w14:paraId="26606446" w14:textId="459AE5C3" w:rsidR="0015201C" w:rsidRPr="00CA5AE1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ainting</w:t>
            </w:r>
          </w:p>
        </w:tc>
      </w:tr>
      <w:tr w:rsidR="00CB7BCB" w14:paraId="6EC2165F" w14:textId="71CC549F" w:rsidTr="0015201C">
        <w:trPr>
          <w:trHeight w:val="641"/>
        </w:trPr>
        <w:tc>
          <w:tcPr>
            <w:tcW w:w="774" w:type="pct"/>
            <w:vAlign w:val="center"/>
          </w:tcPr>
          <w:p w14:paraId="15EDB322" w14:textId="14A032A0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Aimee Wong</w:t>
            </w:r>
          </w:p>
        </w:tc>
        <w:tc>
          <w:tcPr>
            <w:tcW w:w="288" w:type="pct"/>
            <w:vAlign w:val="center"/>
          </w:tcPr>
          <w:p w14:paraId="55548EC8" w14:textId="34B3512D" w:rsidR="0015201C" w:rsidRPr="00337B1F" w:rsidRDefault="0015201C" w:rsidP="00FC178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34" w:type="pct"/>
            <w:vAlign w:val="center"/>
          </w:tcPr>
          <w:p w14:paraId="27F6833F" w14:textId="03252C6E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12"/>
                <w:szCs w:val="12"/>
              </w:rPr>
              <w:drawing>
                <wp:inline distT="0" distB="0" distL="0" distR="0" wp14:anchorId="4BB25F36" wp14:editId="678963D4">
                  <wp:extent cx="640080" cy="640080"/>
                  <wp:effectExtent l="0" t="0" r="762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2726" cy="652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3715D3A4" w14:textId="1790E9C1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12"/>
                <w:szCs w:val="12"/>
              </w:rPr>
              <w:drawing>
                <wp:inline distT="0" distB="0" distL="0" distR="0" wp14:anchorId="2D645646" wp14:editId="3BE2F35E">
                  <wp:extent cx="695147" cy="463406"/>
                  <wp:effectExtent l="57150" t="76200" r="48260" b="704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343" cy="482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42B3D711" w14:textId="54164781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Quiet &amp; reserved</w:t>
            </w:r>
          </w:p>
          <w:p w14:paraId="0A50FB09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Lowkey clingy</w:t>
            </w:r>
          </w:p>
          <w:p w14:paraId="2CED0BAC" w14:textId="41F0DD0D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 xml:space="preserve">Drinks whiskey like </w:t>
            </w:r>
            <w:r w:rsidR="00076D69" w:rsidRPr="00CA5AE1">
              <w:rPr>
                <w:sz w:val="12"/>
                <w:szCs w:val="12"/>
              </w:rPr>
              <w:t>its</w:t>
            </w:r>
            <w:r w:rsidRPr="00CA5AE1">
              <w:rPr>
                <w:sz w:val="12"/>
                <w:szCs w:val="12"/>
              </w:rPr>
              <w:t xml:space="preserve"> water</w:t>
            </w:r>
          </w:p>
          <w:p w14:paraId="425B447F" w14:textId="77777777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Overthinker</w:t>
            </w:r>
          </w:p>
          <w:p w14:paraId="4DB95678" w14:textId="13B1BD0E" w:rsidR="0015201C" w:rsidRPr="00CA5AE1" w:rsidRDefault="0015201C" w:rsidP="00831C10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Procrastinator</w:t>
            </w:r>
          </w:p>
        </w:tc>
        <w:tc>
          <w:tcPr>
            <w:tcW w:w="610" w:type="pct"/>
            <w:vAlign w:val="center"/>
          </w:tcPr>
          <w:p w14:paraId="5A370E1D" w14:textId="296C271A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Barista/student</w:t>
            </w:r>
          </w:p>
        </w:tc>
        <w:tc>
          <w:tcPr>
            <w:tcW w:w="634" w:type="pct"/>
            <w:vAlign w:val="center"/>
          </w:tcPr>
          <w:p w14:paraId="6FB01331" w14:textId="466FA278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Marine biology</w:t>
            </w:r>
          </w:p>
          <w:p w14:paraId="43B8C05E" w14:textId="3B8D3574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Heavy metal</w:t>
            </w:r>
          </w:p>
          <w:p w14:paraId="7BDE7CC8" w14:textId="5CFCE6A6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Grunge material</w:t>
            </w:r>
          </w:p>
          <w:p w14:paraId="0D25442E" w14:textId="0E4F5A42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</w:p>
        </w:tc>
      </w:tr>
      <w:tr w:rsidR="00CB7BCB" w14:paraId="1652BDAF" w14:textId="3C98B1AA" w:rsidTr="0015201C">
        <w:trPr>
          <w:trHeight w:val="641"/>
        </w:trPr>
        <w:tc>
          <w:tcPr>
            <w:tcW w:w="774" w:type="pct"/>
            <w:vAlign w:val="center"/>
          </w:tcPr>
          <w:p w14:paraId="54FE214E" w14:textId="16426E2B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Melanie Fernandez</w:t>
            </w:r>
          </w:p>
        </w:tc>
        <w:tc>
          <w:tcPr>
            <w:tcW w:w="288" w:type="pct"/>
            <w:vAlign w:val="center"/>
          </w:tcPr>
          <w:p w14:paraId="115B8FA4" w14:textId="79DF969A" w:rsidR="0015201C" w:rsidRPr="00337B1F" w:rsidRDefault="0015201C" w:rsidP="00FC178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934" w:type="pct"/>
            <w:vAlign w:val="center"/>
          </w:tcPr>
          <w:p w14:paraId="00A24E97" w14:textId="5929D0CA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43BC434" wp14:editId="435A8C15">
                  <wp:extent cx="632765" cy="63276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883" cy="655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6DAD9952" w14:textId="54E86A71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48C4FB29" wp14:editId="454D66AB">
                  <wp:extent cx="728662" cy="364331"/>
                  <wp:effectExtent l="57150" t="76200" r="52705" b="74295"/>
                  <wp:docPr id="9" name="Picture 9" descr="Cuba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uba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147" cy="377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31541C43" w14:textId="6F2DF950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Privileged</w:t>
            </w:r>
          </w:p>
          <w:p w14:paraId="0A0A3EF2" w14:textId="03E9F338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Cold</w:t>
            </w:r>
            <w:r>
              <w:rPr>
                <w:sz w:val="12"/>
                <w:szCs w:val="12"/>
              </w:rPr>
              <w:t>-hearted</w:t>
            </w:r>
          </w:p>
          <w:p w14:paraId="25A03955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martass</w:t>
            </w:r>
          </w:p>
          <w:p w14:paraId="1FEB310C" w14:textId="34B36700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esquipedalian</w:t>
            </w:r>
          </w:p>
        </w:tc>
        <w:tc>
          <w:tcPr>
            <w:tcW w:w="610" w:type="pct"/>
            <w:vAlign w:val="center"/>
          </w:tcPr>
          <w:p w14:paraId="1CC56530" w14:textId="2CA6ACEF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EO of Adam &amp; Eve</w:t>
            </w:r>
          </w:p>
        </w:tc>
        <w:tc>
          <w:tcPr>
            <w:tcW w:w="634" w:type="pct"/>
            <w:vAlign w:val="center"/>
          </w:tcPr>
          <w:p w14:paraId="6C3BFFA1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rinking wine</w:t>
            </w:r>
          </w:p>
          <w:p w14:paraId="7782BB41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etworking</w:t>
            </w:r>
          </w:p>
          <w:p w14:paraId="44153A50" w14:textId="77777777" w:rsidR="0015201C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heese savant</w:t>
            </w:r>
          </w:p>
          <w:p w14:paraId="5BC7B562" w14:textId="635F6012" w:rsidR="0015201C" w:rsidRPr="00CA5AE1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00% dominant qualities </w:t>
            </w:r>
          </w:p>
        </w:tc>
      </w:tr>
    </w:tbl>
    <w:p w14:paraId="20411C0B" w14:textId="77777777" w:rsidR="00AA3774" w:rsidRDefault="00AA3774" w:rsidP="00150C01">
      <w:pPr>
        <w:rPr>
          <w:i/>
          <w:iCs/>
        </w:rPr>
      </w:pPr>
    </w:p>
    <w:p w14:paraId="5B59A666" w14:textId="53C74F7C" w:rsidR="005268D1" w:rsidRPr="005F0741" w:rsidRDefault="005268D1" w:rsidP="00150C01">
      <w:pPr>
        <w:rPr>
          <w:i/>
          <w:iCs/>
        </w:rPr>
      </w:pPr>
      <w:r w:rsidRPr="005F0741">
        <w:rPr>
          <w:i/>
          <w:iCs/>
        </w:rPr>
        <w:t>Brief text descriptions:</w:t>
      </w:r>
    </w:p>
    <w:p w14:paraId="48F6D331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>Sonia Dupont is 22 years old, French, agnostic, carefree and a bit of a ditz. She is interested in photography, astrology and painting. Sonia is a stoner, is fitness-oriented and loves travelling.</w:t>
      </w:r>
    </w:p>
    <w:p w14:paraId="4010DF89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 xml:space="preserve">Aimee Wong is 18 years old, half-Chinese and half-British, quiet, atheist, reserved and edgy. She is obsessed with marine </w:t>
      </w:r>
      <w:proofErr w:type="gramStart"/>
      <w:r>
        <w:t>biology, and</w:t>
      </w:r>
      <w:proofErr w:type="gramEnd"/>
      <w:r>
        <w:t xml:space="preserve"> loves heavy metal and grunge. Aimee is an alcoholic.</w:t>
      </w:r>
    </w:p>
    <w:p w14:paraId="625C515A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>Esther Adebayo is 19 years old, Nigerian, asexual, and radiates wholesome vibes. She is interested in drawing, making her own original comics, and is a huge Marvel comics fan. Esther is a huge extrovert and prefers to hang out with friends.</w:t>
      </w:r>
    </w:p>
    <w:p w14:paraId="510DEC2A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>Melanie Fernandez is 30 years old, Cuban, privileged, cold-hearted, and the CEO of a very big sex toys company. Melanie loves cheese and wine.</w:t>
      </w:r>
    </w:p>
    <w:p w14:paraId="691B34D9" w14:textId="1B5C6E85" w:rsidR="00AA3774" w:rsidRDefault="00AA3774" w:rsidP="002605B7"/>
    <w:p w14:paraId="43779F32" w14:textId="77777777" w:rsidR="000504BB" w:rsidRPr="008D24C7" w:rsidRDefault="000504BB" w:rsidP="000504BB"/>
    <w:sectPr w:rsidR="000504BB" w:rsidRPr="008D24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97915"/>
    <w:multiLevelType w:val="hybridMultilevel"/>
    <w:tmpl w:val="B42EE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2591"/>
    <w:multiLevelType w:val="hybridMultilevel"/>
    <w:tmpl w:val="CA56B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3428E"/>
    <w:multiLevelType w:val="hybridMultilevel"/>
    <w:tmpl w:val="EE8CFA10"/>
    <w:lvl w:ilvl="0" w:tplc="C88AC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1C56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BCC6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6AD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C39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260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8B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C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A8C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3095E"/>
    <w:multiLevelType w:val="multilevel"/>
    <w:tmpl w:val="0D26C9E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4" w15:restartNumberingAfterBreak="0">
    <w:nsid w:val="379D4D08"/>
    <w:multiLevelType w:val="hybridMultilevel"/>
    <w:tmpl w:val="DF1CC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118488">
    <w:abstractNumId w:val="3"/>
  </w:num>
  <w:num w:numId="2" w16cid:durableId="383523202">
    <w:abstractNumId w:val="2"/>
  </w:num>
  <w:num w:numId="3" w16cid:durableId="251277479">
    <w:abstractNumId w:val="4"/>
  </w:num>
  <w:num w:numId="4" w16cid:durableId="1907522558">
    <w:abstractNumId w:val="1"/>
  </w:num>
  <w:num w:numId="5" w16cid:durableId="57562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zQwtTQysTAxMTFU0lEKTi0uzszPAykwqQUA1wXZ1CwAAAA="/>
  </w:docVars>
  <w:rsids>
    <w:rsidRoot w:val="00A74D29"/>
    <w:rsid w:val="00012DC9"/>
    <w:rsid w:val="000504BB"/>
    <w:rsid w:val="00076D69"/>
    <w:rsid w:val="00150C01"/>
    <w:rsid w:val="0015201C"/>
    <w:rsid w:val="001977C5"/>
    <w:rsid w:val="002115ED"/>
    <w:rsid w:val="0023661D"/>
    <w:rsid w:val="002605B7"/>
    <w:rsid w:val="0027385A"/>
    <w:rsid w:val="00337B1F"/>
    <w:rsid w:val="00402C59"/>
    <w:rsid w:val="005268D1"/>
    <w:rsid w:val="005D4CB0"/>
    <w:rsid w:val="005F0741"/>
    <w:rsid w:val="006358BE"/>
    <w:rsid w:val="006700B4"/>
    <w:rsid w:val="00685F48"/>
    <w:rsid w:val="00694646"/>
    <w:rsid w:val="00831C10"/>
    <w:rsid w:val="008960A2"/>
    <w:rsid w:val="008A4E4B"/>
    <w:rsid w:val="008B2F7A"/>
    <w:rsid w:val="008D24C7"/>
    <w:rsid w:val="008F4333"/>
    <w:rsid w:val="00952C71"/>
    <w:rsid w:val="00A73813"/>
    <w:rsid w:val="00A74D29"/>
    <w:rsid w:val="00A96430"/>
    <w:rsid w:val="00AA3774"/>
    <w:rsid w:val="00AE34FC"/>
    <w:rsid w:val="00B53F44"/>
    <w:rsid w:val="00BB296D"/>
    <w:rsid w:val="00BC27C7"/>
    <w:rsid w:val="00CA5AE1"/>
    <w:rsid w:val="00CA6FC0"/>
    <w:rsid w:val="00CB7BCB"/>
    <w:rsid w:val="00D458CF"/>
    <w:rsid w:val="00DC2E01"/>
    <w:rsid w:val="00F51333"/>
    <w:rsid w:val="00F73C37"/>
    <w:rsid w:val="00FC1781"/>
    <w:rsid w:val="00FE4AC1"/>
    <w:rsid w:val="083DB9D6"/>
    <w:rsid w:val="098A07B1"/>
    <w:rsid w:val="0D37317B"/>
    <w:rsid w:val="12AB5AF9"/>
    <w:rsid w:val="17BB70DE"/>
    <w:rsid w:val="1957413F"/>
    <w:rsid w:val="22124E18"/>
    <w:rsid w:val="23AE1E79"/>
    <w:rsid w:val="2561E8BA"/>
    <w:rsid w:val="287ECD15"/>
    <w:rsid w:val="2A1D5FFD"/>
    <w:rsid w:val="2E3E13A5"/>
    <w:rsid w:val="37ECE371"/>
    <w:rsid w:val="38386BBE"/>
    <w:rsid w:val="3A08564A"/>
    <w:rsid w:val="3D9301A4"/>
    <w:rsid w:val="3DFB0727"/>
    <w:rsid w:val="4116C326"/>
    <w:rsid w:val="43ADD003"/>
    <w:rsid w:val="4B0B19CA"/>
    <w:rsid w:val="5602AF5F"/>
    <w:rsid w:val="5DC736BE"/>
    <w:rsid w:val="67158197"/>
    <w:rsid w:val="6EB7F51E"/>
    <w:rsid w:val="77CD3B5A"/>
    <w:rsid w:val="7CF80218"/>
    <w:rsid w:val="7E0FA5A4"/>
    <w:rsid w:val="7FC1D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19F0A"/>
  <w15:chartTrackingRefBased/>
  <w15:docId w15:val="{6118605B-401B-4CC6-8966-C3BE52FC2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D29"/>
    <w:pPr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6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4D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D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74D29"/>
    <w:rPr>
      <w:i/>
      <w:iCs/>
      <w:sz w:val="24"/>
      <w:szCs w:val="24"/>
    </w:rPr>
  </w:style>
  <w:style w:type="table" w:styleId="TableGrid">
    <w:name w:val="Table Grid"/>
    <w:basedOn w:val="TableNormal"/>
    <w:uiPriority w:val="39"/>
    <w:rsid w:val="00A74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46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A6F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9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66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0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ANTOS</dc:creator>
  <cp:keywords/>
  <dc:description/>
  <cp:lastModifiedBy>Jasmine Brasil Santos</cp:lastModifiedBy>
  <cp:revision>6</cp:revision>
  <dcterms:created xsi:type="dcterms:W3CDTF">2022-07-12T23:02:00Z</dcterms:created>
  <dcterms:modified xsi:type="dcterms:W3CDTF">2024-08-29T17:37:00Z</dcterms:modified>
</cp:coreProperties>
</file>